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Web Designer position at your organization in Zimbabwe Harare. As a passionate and skilled web designer with a strong commitment to creating innovative digital solutions, I am eager to contribute my expertise to support your company’s mission of delivering exceptional user experiences in this dynamic and growing market.</w:t>
      </w:r>
    </w:p>
    <w:p>
      <w:pPr>
        <w:pStyle w:val="BodyText"/>
      </w:pPr>
      <w:r>
        <w:t xml:space="preserve">With over [X years] of experience in web design, I have developed a deep understanding of the technical and creative aspects required to build visually stunning and functional websites. My career has been driven by a desire to merge aesthetics with usability, ensuring that every project not only meets the client’s goals but also resonates with their target audience. In Zimbabwe Harare, where the digital landscape is rapidly evolving, I believe my skills align perfectly with the needs of local businesses seeking to establish a strong online presence.</w:t>
      </w:r>
    </w:p>
    <w:bookmarkStart w:id="20" w:name="X1c1116808297f9c42e4a036b9efa812a5816893"/>
    <w:p>
      <w:pPr>
        <w:pStyle w:val="Heading2"/>
      </w:pPr>
      <w:r>
        <w:t xml:space="preserve">Why Web Designer? A Passion for Digital Innovation</w:t>
      </w:r>
    </w:p>
    <w:p>
      <w:pPr>
        <w:pStyle w:val="FirstParagraph"/>
      </w:pPr>
      <w:r>
        <w:t xml:space="preserve">The role of a Web Designer goes beyond coding and layout—it is about storytelling, problem-solving, and creating meaningful connections. In Zimbabwe Harare, where the demand for digital solutions is increasing across industries such as finance, education, and e-commerce, I have witnessed firsthand how a well-designed website can transform a business. My work has focused on developing responsive designs that adapt seamlessly to mobile and desktop platforms, ensuring accessibility for users across diverse demographics.</w:t>
      </w:r>
    </w:p>
    <w:p>
      <w:pPr>
        <w:pStyle w:val="BodyText"/>
      </w:pPr>
      <w:r>
        <w:t xml:space="preserve">My expertise spans HTML5, CSS3, JavaScript, and modern frameworks like React and WordPress. I am also proficient in design tools such as Adobe XD, Figma, and Sketch. However, what sets me apart is my ability to translate complex business requirements into intuitive user interfaces. For instance, in a recent project for a local startup in Harare, I designed a website that increased their online sales by 40% within three months by prioritizing clear navigation and mobile optimization.</w:t>
      </w:r>
    </w:p>
    <w:bookmarkEnd w:id="20"/>
    <w:bookmarkStart w:id="21" w:name="understanding-the-zimbabwe-harare-market"/>
    <w:p>
      <w:pPr>
        <w:pStyle w:val="Heading2"/>
      </w:pPr>
      <w:r>
        <w:t xml:space="preserve">Understanding the Zimbabwe Harare Market</w:t>
      </w:r>
    </w:p>
    <w:p>
      <w:pPr>
        <w:pStyle w:val="FirstParagraph"/>
      </w:pPr>
      <w:r>
        <w:t xml:space="preserve">Zimbabwe Harare is a hub of innovation and opportunity, with its unique blend of traditional culture and modern digital trends. As a Web Designer, I understand the importance of tailoring solutions to reflect local values while leveraging global best practices. In Harare, many businesses are still in the early stages of digital adoption, and my goal is to bridge this gap by creating websites that are not only visually appealing but also culturally relevant and functionally robust.</w:t>
      </w:r>
    </w:p>
    <w:p>
      <w:pPr>
        <w:pStyle w:val="BodyText"/>
      </w:pPr>
      <w:r>
        <w:t xml:space="preserve">For example, I have worked with NGOs in Harare to design platforms that support community initiatives, ensuring their messages reach a broader audience. I also collaborate with local developers to integrate payment gateways and e-commerce tools tailored for Zimbabwean users. This experience has taught me the importance of flexibility and cultural sensitivity—qualities that are essential when designing for a diverse audience.</w:t>
      </w:r>
    </w:p>
    <w:bookmarkEnd w:id="21"/>
    <w:bookmarkStart w:id="22" w:name="why-your-organization"/>
    <w:p>
      <w:pPr>
        <w:pStyle w:val="Heading2"/>
      </w:pPr>
      <w:r>
        <w:t xml:space="preserve">Why Your Organization?</w:t>
      </w:r>
    </w:p>
    <w:p>
      <w:pPr>
        <w:pStyle w:val="FirstParagraph"/>
      </w:pPr>
      <w:r>
        <w:t xml:space="preserve">I am particularly drawn to your organization because of its reputation for excellence in the web design industry and its commitment to fostering innovation in Zimbabwe Harare. I admire how your company has consistently delivered projects that align with the evolving needs of local businesses. As a Web Designer, I am excited about the opportunity to contribute to such a forward-thinking team.</w:t>
      </w:r>
    </w:p>
    <w:p>
      <w:pPr>
        <w:pStyle w:val="BodyText"/>
      </w:pPr>
      <w:r>
        <w:t xml:space="preserve">One of my key strengths is my ability to collaborate effectively with cross-functional teams, from developers to marketing professionals. I thrive in environments where creativity and technical precision are valued, and I am confident that my proactive approach and attention to detail will add significant value to your projects. Additionally, I am eager to learn from the expertise of your team and grow professionally within a dynamic organization.</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Web Designer in Zimbabwe Harare. My combination of technical skills, creative vision, and passion for digital innovation makes me an ideal candidate for this role. I am confident that my experience and dedication will enable me to contribute meaningfully to your company’s success.</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working together in Zimbabwe Harare.</w:t>
      </w:r>
    </w:p>
    <w:p>
      <w:pPr>
        <w:pStyle w:val="BodyText"/>
      </w:pPr>
      <w:r>
        <w:t xml:space="preserve">Sincerely,</w:t>
      </w:r>
      <w:r>
        <w:br/>
      </w:r>
      <w:r>
        <w:t xml:space="preserve">[Your Full Name]</w:t>
      </w:r>
      <w:r>
        <w:br/>
      </w:r>
      <w:r>
        <w:t xml:space="preserve">[Your Address, City,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 Zimbabwe Harare</dc:title>
  <dc:creator/>
  <dc:language>en</dc:language>
  <cp:keywords/>
  <dcterms:created xsi:type="dcterms:W3CDTF">2026-07-22T10:06:05Z</dcterms:created>
  <dcterms:modified xsi:type="dcterms:W3CDTF">2026-07-22T10:06:05Z</dcterms:modified>
</cp:coreProperties>
</file>

<file path=docProps/custom.xml><?xml version="1.0" encoding="utf-8"?>
<Properties xmlns="http://schemas.openxmlformats.org/officeDocument/2006/custom-properties" xmlns:vt="http://schemas.openxmlformats.org/officeDocument/2006/docPropsVTypes"/>
</file>